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in</w:t>
      </w:r>
      <w:r>
        <w:t xml:space="preserve"> </w:t>
      </w:r>
      <w:r>
        <w:t xml:space="preserve">Italy</w:t>
      </w:r>
      <w:r>
        <w:t xml:space="preserve"> </w:t>
      </w:r>
      <w:r>
        <w:t xml:space="preserve">Rome</w:t>
      </w:r>
    </w:p>
    <w:bookmarkStart w:id="20" w:name="Xa0cacdf19ce397875110f324ce9d68309be4b8b"/>
    <w:p>
      <w:pPr>
        <w:pStyle w:val="Heading1"/>
      </w:pPr>
      <w:r>
        <w:t xml:space="preserve">Scholarship Application Letter: Pursuing Advanced Physics Studies in Italy, Rome</w:t>
      </w:r>
    </w:p>
    <w:p>
      <w:pPr>
        <w:pStyle w:val="FirstParagraph"/>
      </w:pPr>
      <w:r>
        <w:t xml:space="preserve">Dear Scholarship Committee,</w:t>
      </w:r>
    </w:p>
    <w:p>
      <w:pPr>
        <w:pStyle w:val="BodyText"/>
      </w:pPr>
      <w:r>
        <w:t xml:space="preserve">It is with profound enthusiasm and deep respect for the rich scientific heritage of Italy that I submit this Scholarship Application Letter for the prestigious Doctoral Program in Theoretical Physics at Sapienza University of Rome. As a dedicated aspiring Physicist, I have long aspired to contribute meaningfully to the frontiers of quantum gravity research, and it is my firm conviction that Italy’s academic environment—particularly within the historic and intellectually vibrant city of Rome—offers the unparalleled platform necessary for this pursuit. This Scholarship Application Letter serves not merely as a request for funding, but as a testament to my commitment to advancing physics through rigorous scholarship within one of Europe’s most storied centers of scientific inquiry.</w:t>
      </w:r>
    </w:p>
    <w:p>
      <w:pPr>
        <w:pStyle w:val="BodyText"/>
      </w:pPr>
      <w:r>
        <w:t xml:space="preserve">My academic journey has been meticulously structured around building the theoretical and computational foundations essential for cutting-edge physics. I hold a First-Class Honours degree in Physics from the University of Cambridge, where my final-year thesis on "Non-Perturbative Methods in Quantum Field Theory" earned departmental commendation. My research under Professor A. Bellini (a pioneer in string theory applications to cosmology) exposed me to complex mathematical frameworks and high-performance computing environments—skills directly transferable to the advanced work undertaken at Sapienza’s Department of Physics. I have also presented my findings on gravitational wave signatures in modified gravity models at the European Physical Society Conference (EPS-HEP 2023), where I engaged deeply with leading researchers whose work aligns closely with Rome-based groups. This experience solidified my resolve to pursue doctoral studies in an environment where historical scientific legacy meets modern innovation—a synergy uniquely embodied by Italy Rome.</w:t>
      </w:r>
    </w:p>
    <w:p>
      <w:pPr>
        <w:pStyle w:val="BodyText"/>
      </w:pPr>
      <w:r>
        <w:t xml:space="preserve">The specific magnetism of Italy Rome for my development as a Physicist cannot be overstated. Beyond the obvious allure of its millennia-old cultural tapestry, Rome represents a living nexus of physics. The city is home to the National Institute for Nuclear Physics (INFN)’s Roma1 section, where groundbreaking work on particle detectors and dark matter searches occurs just steps from the Roman Forum—a symbolic juxtaposition of ancient discovery and contemporary inquiry. Sapienza University’s Department of Physics, situated within Rome’s academic heartland near the Pantheon, offers access to world-class facilities like the Roma2 Campus’ supercomputing cluster and collaborative partnerships with CERN (located 150km away in Geneva). Moreover, Italy Rome provides a unique ecosystem for interdisciplinary exchange: the Istituto Nazionale di Fisica Nucleare (INFN) hosts frequent international seminars, while institutions like the Accademia dei Lincei foster dialogue between physicists and historians of science. This confluence of resources—historical context, collaborative infrastructure, and institutional excellence—makes Italy Rome an irreplaceable destination for my scholarly growth as a Physicist.</w:t>
      </w:r>
    </w:p>
    <w:p>
      <w:pPr>
        <w:pStyle w:val="BodyText"/>
      </w:pPr>
      <w:r>
        <w:t xml:space="preserve">My proposed research under Dr. Elena Moretti (Sapienza’s Chair in Quantum Gravity) directly addresses critical gaps in theoretical physics: developing novel computational frameworks to model quantum effects near black hole singularities, leveraging data from LIGO/Virgo collaborations. This work demands the interdisciplinary rigor and advanced resources only accessible within Italy Rome’s academic milieu. I am particularly eager to contribute to the "Rome Quantum Gravity Network," a collaborative initiative uniting Sapienza, INFN, and Roma Tre University—a model of how Italy Rome nurtures collective intellectual advancement. The scholarship would alleviate financial barriers, enabling me to fully immerse in this environment without distraction: attending monthly workshops at the Roma Observatory; participating in the Italian Association for Relativity’s annual symposium; and collaborating with researchers at the Institute for Advanced Study (IAS) in Rome. This support is not merely practical—it is transformative, allowing me to embody the spirit of scientific inquiry that has flourished in Rome since Galileo’s time.</w:t>
      </w:r>
    </w:p>
    <w:p>
      <w:pPr>
        <w:pStyle w:val="BodyText"/>
      </w:pPr>
      <w:r>
        <w:t xml:space="preserve">Why Italy? Because here, science thrives within a continuum of human curiosity. Standing at the site of Archimedes’ theoretical explorations, working alongside researchers who cite Newton’s Principia while simulating quantum states on supercomputers—that is the unique privilege offered by Italy Rome. The city does not merely host physicists; it inspires them to see their work as part of a lineage stretching from Pythagoras in Croton to Einstein in Berlin. My ambition extends beyond personal achievement: I envision becoming a bridge between Italy’s scientific legacy and next-generation research, contributing to the Italian National Research Council (CNR)’s "Quantum Future" initiative and mentoring students who will carry Rome’s physics torch forward. With this scholarship, I would not only fulfill my academic potential but actively strengthen Italy Rome’s position as a global hub for theoretical physics.</w:t>
      </w:r>
    </w:p>
    <w:p>
      <w:pPr>
        <w:pStyle w:val="BodyText"/>
      </w:pPr>
      <w:r>
        <w:t xml:space="preserve">I recognize that this Scholarship Application Letter represents a significant step toward realizing a vision where the past informs the future of discovery. The opportunity to study in Italy Rome is, for me, more than an academic choice—it is a vocation. I have prepared meticulously: secured preliminary research agreements with Sapienza faculty; mastered Italian (C1 level) to integrate seamlessly into the academic community; and developed a detailed 3-year research roadmap aligned with Sapienza’s strategic priorities. The financial support of this scholarship would empower me to fully dedicate myself to this mission without compromise.</w:t>
      </w:r>
    </w:p>
    <w:p>
      <w:pPr>
        <w:pStyle w:val="BodyText"/>
      </w:pPr>
      <w:r>
        <w:t xml:space="preserve">I am confident that my background, research focus, and unwavering commitment to physics make me an ideal candidate for this award. I eagerly anticipate the possibility of contributing to Rome’s scientific legacy as a Physicist deeply rooted in its academic traditions. Thank you for considering my Scholarship Application Letter. I welcome the opportunity to discuss how my goals align with the mission of your esteemed program.</w:t>
      </w:r>
    </w:p>
    <w:p>
      <w:pPr>
        <w:pStyle w:val="BodyText"/>
      </w:pPr>
      <w:r>
        <w:t xml:space="preserve">Sincerely,</w:t>
      </w:r>
    </w:p>
    <w:p>
      <w:pPr>
        <w:pStyle w:val="BodyText"/>
      </w:pPr>
      <w:r>
        <w:t xml:space="preserve">Dr. Alessio Rossi</w:t>
      </w:r>
      <w:r>
        <w:br/>
      </w:r>
      <w:r>
        <w:t xml:space="preserve">PhD Candidate in Theoretical Physics (Candidate)</w:t>
      </w:r>
      <w:r>
        <w:br/>
      </w:r>
      <w:r>
        <w:t xml:space="preserve">University of Cambridge, UK</w:t>
      </w:r>
      <w:r>
        <w:br/>
      </w:r>
      <w:r>
        <w:t xml:space="preserve">alessio.rossi@cam.ac.uk | +44 7900 123456</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ist in Italy Rome</dc:title>
  <dc:creator/>
  <dc:language>en</dc:language>
  <cp:keywords/>
  <dcterms:created xsi:type="dcterms:W3CDTF">2026-07-20T14:39:50Z</dcterms:created>
  <dcterms:modified xsi:type="dcterms:W3CDTF">2026-07-20T14:39:50Z</dcterms:modified>
</cp:coreProperties>
</file>

<file path=docProps/custom.xml><?xml version="1.0" encoding="utf-8"?>
<Properties xmlns="http://schemas.openxmlformats.org/officeDocument/2006/custom-properties" xmlns:vt="http://schemas.openxmlformats.org/officeDocument/2006/docPropsVTypes"/>
</file>